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26A507" w14:textId="77777777" w:rsidR="00434293" w:rsidRPr="00981A47" w:rsidRDefault="00434293" w:rsidP="00981A47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Times New Roman" w:hAnsi="Times New Roman"/>
          <w:bCs/>
          <w:sz w:val="20"/>
          <w:szCs w:val="20"/>
        </w:rPr>
      </w:pPr>
      <w:r w:rsidRPr="00981A47">
        <w:rPr>
          <w:rFonts w:ascii="Times New Roman" w:hAnsi="Times New Roman"/>
          <w:bCs/>
          <w:sz w:val="20"/>
          <w:szCs w:val="20"/>
        </w:rPr>
        <w:t xml:space="preserve">Załącznik nr 1 </w:t>
      </w:r>
    </w:p>
    <w:p w14:paraId="2217C6AF" w14:textId="77777777" w:rsidR="00006FCF" w:rsidRPr="00006FCF" w:rsidRDefault="00006FCF" w:rsidP="00006FCF">
      <w:pPr>
        <w:autoSpaceDE w:val="0"/>
        <w:autoSpaceDN w:val="0"/>
        <w:adjustRightInd w:val="0"/>
        <w:spacing w:after="0" w:line="240" w:lineRule="auto"/>
        <w:ind w:left="5664" w:firstLine="708"/>
        <w:jc w:val="both"/>
        <w:rPr>
          <w:rFonts w:ascii="Times New Roman" w:hAnsi="Times New Roman"/>
          <w:bCs/>
          <w:sz w:val="20"/>
          <w:szCs w:val="20"/>
        </w:rPr>
      </w:pPr>
      <w:r w:rsidRPr="00006FCF">
        <w:rPr>
          <w:rFonts w:ascii="Times New Roman" w:hAnsi="Times New Roman"/>
          <w:bCs/>
          <w:sz w:val="20"/>
          <w:szCs w:val="20"/>
        </w:rPr>
        <w:t xml:space="preserve">do zarządzenia Nr 32 Rektora UMK </w:t>
      </w:r>
    </w:p>
    <w:p w14:paraId="5E54A534" w14:textId="052DF6ED" w:rsidR="00922530" w:rsidRPr="00981A47" w:rsidRDefault="00006FCF" w:rsidP="00006FCF">
      <w:pPr>
        <w:autoSpaceDE w:val="0"/>
        <w:autoSpaceDN w:val="0"/>
        <w:adjustRightInd w:val="0"/>
        <w:spacing w:after="0" w:line="240" w:lineRule="auto"/>
        <w:ind w:left="5664" w:firstLine="708"/>
        <w:jc w:val="both"/>
        <w:rPr>
          <w:rFonts w:ascii="Times New Roman" w:hAnsi="Times New Roman"/>
          <w:bCs/>
          <w:sz w:val="20"/>
          <w:szCs w:val="20"/>
        </w:rPr>
      </w:pPr>
      <w:r w:rsidRPr="00006FCF">
        <w:rPr>
          <w:rFonts w:ascii="Times New Roman" w:hAnsi="Times New Roman"/>
          <w:bCs/>
          <w:sz w:val="20"/>
          <w:szCs w:val="20"/>
        </w:rPr>
        <w:t>z dnia 10 lutego 2021 r.</w:t>
      </w:r>
    </w:p>
    <w:p w14:paraId="7052B6EC" w14:textId="77777777" w:rsidR="00922530" w:rsidRPr="00FA714A" w:rsidRDefault="00922530" w:rsidP="006318F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</w:rPr>
      </w:pPr>
    </w:p>
    <w:p w14:paraId="30405F51" w14:textId="77777777" w:rsidR="00771FC6" w:rsidRPr="00FA714A" w:rsidRDefault="00771FC6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30956957" w14:textId="71EC5199" w:rsidR="00796DDB" w:rsidRPr="00FA714A" w:rsidRDefault="00981B40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</w:t>
      </w:r>
    </w:p>
    <w:p w14:paraId="6EF6E9F2" w14:textId="77777777" w:rsidR="00771FC6" w:rsidRPr="00FA714A" w:rsidRDefault="00771FC6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  <w:r w:rsidRPr="00FA714A">
        <w:rPr>
          <w:rFonts w:ascii="Times New Roman" w:hAnsi="Times New Roman"/>
          <w:sz w:val="16"/>
          <w:szCs w:val="16"/>
        </w:rPr>
        <w:t>(tytuł/stopień naukowy imię i nazwisko)</w:t>
      </w:r>
    </w:p>
    <w:p w14:paraId="1179E3BA" w14:textId="77777777" w:rsidR="00771FC6" w:rsidRPr="00FA714A" w:rsidRDefault="00771FC6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0C21FEF6" w14:textId="120358FD" w:rsidR="00771FC6" w:rsidRPr="00FA714A" w:rsidRDefault="00771FC6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FA714A">
        <w:rPr>
          <w:rFonts w:ascii="Times New Roman" w:hAnsi="Times New Roman"/>
        </w:rPr>
        <w:t>………</w:t>
      </w:r>
      <w:r w:rsidR="004D7C14">
        <w:rPr>
          <w:rFonts w:ascii="Times New Roman" w:hAnsi="Times New Roman"/>
        </w:rPr>
        <w:t>.</w:t>
      </w:r>
    </w:p>
    <w:p w14:paraId="0F3ED32D" w14:textId="77777777" w:rsidR="00771FC6" w:rsidRPr="00FA714A" w:rsidRDefault="00771FC6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  <w:r w:rsidRPr="00FA714A">
        <w:rPr>
          <w:rFonts w:ascii="Times New Roman" w:hAnsi="Times New Roman"/>
          <w:sz w:val="16"/>
          <w:szCs w:val="16"/>
        </w:rPr>
        <w:t>(afiliacja</w:t>
      </w:r>
      <w:r w:rsidR="006318F4">
        <w:rPr>
          <w:rFonts w:ascii="Times New Roman" w:hAnsi="Times New Roman"/>
          <w:sz w:val="16"/>
          <w:szCs w:val="16"/>
        </w:rPr>
        <w:t xml:space="preserve">: </w:t>
      </w:r>
      <w:r w:rsidR="006318F4" w:rsidRPr="00981B40">
        <w:rPr>
          <w:rFonts w:ascii="Times New Roman" w:hAnsi="Times New Roman"/>
          <w:sz w:val="16"/>
          <w:szCs w:val="16"/>
        </w:rPr>
        <w:t>wydział, instytut, katedra</w:t>
      </w:r>
      <w:r w:rsidRPr="00981B40">
        <w:rPr>
          <w:rFonts w:ascii="Times New Roman" w:hAnsi="Times New Roman"/>
          <w:sz w:val="16"/>
          <w:szCs w:val="16"/>
        </w:rPr>
        <w:t>)</w:t>
      </w:r>
    </w:p>
    <w:p w14:paraId="78381479" w14:textId="77777777" w:rsidR="00771FC6" w:rsidRPr="00FA714A" w:rsidRDefault="00771FC6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1A766FD4" w14:textId="2579A5DF" w:rsidR="00D85426" w:rsidRPr="00FA714A" w:rsidRDefault="00D85426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FA714A">
        <w:rPr>
          <w:rFonts w:ascii="Times New Roman" w:hAnsi="Times New Roman"/>
        </w:rPr>
        <w:t>………</w:t>
      </w:r>
      <w:r w:rsidR="000400DE">
        <w:rPr>
          <w:rFonts w:ascii="Times New Roman" w:hAnsi="Times New Roman"/>
        </w:rPr>
        <w:t>.</w:t>
      </w:r>
    </w:p>
    <w:p w14:paraId="4CACD3E2" w14:textId="37723CFD" w:rsidR="00D85426" w:rsidRPr="005E3392" w:rsidRDefault="00D85426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  <w:r w:rsidRPr="00FA714A">
        <w:rPr>
          <w:rFonts w:ascii="Times New Roman" w:hAnsi="Times New Roman"/>
          <w:sz w:val="16"/>
          <w:szCs w:val="16"/>
        </w:rPr>
        <w:t>(</w:t>
      </w:r>
      <w:r w:rsidR="00062009" w:rsidRPr="00062009">
        <w:rPr>
          <w:rFonts w:ascii="Times New Roman" w:hAnsi="Times New Roman"/>
          <w:sz w:val="16"/>
          <w:szCs w:val="16"/>
        </w:rPr>
        <w:t>adres e-mail do korespondencji, proszę podać jeden adres i używać go do korespondencji</w:t>
      </w:r>
      <w:r w:rsidR="005E3392">
        <w:rPr>
          <w:rFonts w:ascii="Times New Roman" w:hAnsi="Times New Roman"/>
          <w:sz w:val="16"/>
          <w:szCs w:val="16"/>
        </w:rPr>
        <w:t>)</w:t>
      </w:r>
    </w:p>
    <w:p w14:paraId="1D4963F7" w14:textId="77777777" w:rsidR="005E3392" w:rsidRDefault="005E3392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238CAC8F" w14:textId="77777777" w:rsidR="005E3392" w:rsidRPr="00FA714A" w:rsidRDefault="005E3392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66C4BBC5" w14:textId="593A1A8E" w:rsidR="00922530" w:rsidRPr="00FA714A" w:rsidRDefault="00751939" w:rsidP="006318F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</w:rPr>
      </w:pPr>
      <w:r w:rsidRPr="00FA714A">
        <w:rPr>
          <w:rFonts w:ascii="Times New Roman" w:hAnsi="Times New Roman"/>
          <w:b/>
        </w:rPr>
        <w:t>Wniosek o przyznanie grantu</w:t>
      </w:r>
      <w:r w:rsidR="00062009">
        <w:rPr>
          <w:rFonts w:ascii="Times New Roman" w:hAnsi="Times New Roman"/>
          <w:b/>
        </w:rPr>
        <w:t xml:space="preserve"> </w:t>
      </w:r>
      <w:r w:rsidR="00062009" w:rsidRPr="00062009">
        <w:rPr>
          <w:rFonts w:ascii="Times New Roman" w:hAnsi="Times New Roman"/>
          <w:b/>
        </w:rPr>
        <w:t>(zał. nr 1)</w:t>
      </w:r>
    </w:p>
    <w:p w14:paraId="24645BE5" w14:textId="77777777" w:rsidR="00922530" w:rsidRPr="00FA714A" w:rsidRDefault="00922530" w:rsidP="006318F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</w:rPr>
      </w:pPr>
    </w:p>
    <w:p w14:paraId="3926262D" w14:textId="136C6E83" w:rsidR="00922530" w:rsidRDefault="00922530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FA714A">
        <w:rPr>
          <w:rFonts w:ascii="Times New Roman" w:hAnsi="Times New Roman"/>
        </w:rPr>
        <w:t xml:space="preserve">Proszę o przyznanie grantu na wyjazd </w:t>
      </w:r>
      <w:r w:rsidR="000B290A" w:rsidRPr="00FA714A">
        <w:rPr>
          <w:rFonts w:ascii="Times New Roman" w:hAnsi="Times New Roman"/>
        </w:rPr>
        <w:t xml:space="preserve">do Würzburga (Polska Misja Historyczna) </w:t>
      </w:r>
      <w:r w:rsidRPr="00FA714A">
        <w:rPr>
          <w:rFonts w:ascii="Times New Roman" w:hAnsi="Times New Roman"/>
        </w:rPr>
        <w:t xml:space="preserve">w celu prowadzenia kwerendy bibliotecznej i </w:t>
      </w:r>
      <w:r w:rsidRPr="000F7093">
        <w:rPr>
          <w:rFonts w:ascii="Times New Roman" w:hAnsi="Times New Roman"/>
        </w:rPr>
        <w:t xml:space="preserve">archiwalnej </w:t>
      </w:r>
      <w:r w:rsidR="00E57AFF" w:rsidRPr="000F7093">
        <w:rPr>
          <w:rFonts w:ascii="Times New Roman" w:hAnsi="Times New Roman"/>
        </w:rPr>
        <w:t>oraz</w:t>
      </w:r>
      <w:r w:rsidR="00553984">
        <w:rPr>
          <w:rFonts w:ascii="Times New Roman" w:hAnsi="Times New Roman"/>
        </w:rPr>
        <w:t xml:space="preserve"> </w:t>
      </w:r>
      <w:r w:rsidR="00E57AFF" w:rsidRPr="000F7093">
        <w:rPr>
          <w:rFonts w:ascii="Times New Roman" w:hAnsi="Times New Roman"/>
        </w:rPr>
        <w:t>/</w:t>
      </w:r>
      <w:r w:rsidR="00553984">
        <w:rPr>
          <w:rFonts w:ascii="Times New Roman" w:hAnsi="Times New Roman"/>
        </w:rPr>
        <w:t xml:space="preserve"> </w:t>
      </w:r>
      <w:r w:rsidR="00E57AFF" w:rsidRPr="000F7093">
        <w:rPr>
          <w:rFonts w:ascii="Times New Roman" w:hAnsi="Times New Roman"/>
        </w:rPr>
        <w:t>lub nawiązania kontak</w:t>
      </w:r>
      <w:r w:rsidR="00553984">
        <w:rPr>
          <w:rFonts w:ascii="Times New Roman" w:hAnsi="Times New Roman"/>
        </w:rPr>
        <w:t>t</w:t>
      </w:r>
      <w:r w:rsidR="00E57AFF" w:rsidRPr="000F7093">
        <w:rPr>
          <w:rFonts w:ascii="Times New Roman" w:hAnsi="Times New Roman"/>
        </w:rPr>
        <w:t>ów naukowych</w:t>
      </w:r>
      <w:r w:rsidRPr="000F7093">
        <w:rPr>
          <w:rFonts w:ascii="Times New Roman" w:hAnsi="Times New Roman"/>
        </w:rPr>
        <w:t>.</w:t>
      </w:r>
    </w:p>
    <w:p w14:paraId="079358DA" w14:textId="77777777" w:rsidR="000F7093" w:rsidRDefault="000F7093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0D0F6BF1" w14:textId="77777777" w:rsidR="00062009" w:rsidRPr="00062009" w:rsidRDefault="00062009" w:rsidP="0006200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(p</w:t>
      </w:r>
      <w:r w:rsidRPr="00062009">
        <w:rPr>
          <w:rFonts w:ascii="Times New Roman" w:hAnsi="Times New Roman"/>
          <w:color w:val="FF0000"/>
        </w:rPr>
        <w:t>roszę starannie sformułować tytuł projektu</w:t>
      </w:r>
      <w:r>
        <w:rPr>
          <w:rFonts w:ascii="Times New Roman" w:hAnsi="Times New Roman"/>
          <w:color w:val="FF0000"/>
        </w:rPr>
        <w:t>)</w:t>
      </w:r>
    </w:p>
    <w:p w14:paraId="339C0633" w14:textId="77777777" w:rsidR="00062009" w:rsidRDefault="00062009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3AC46821" w14:textId="60002E1F" w:rsidR="00751939" w:rsidRPr="00FA714A" w:rsidRDefault="00751939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FA714A">
        <w:rPr>
          <w:rFonts w:ascii="Times New Roman" w:hAnsi="Times New Roman"/>
        </w:rPr>
        <w:t>Tytuł projektu badawczego</w:t>
      </w:r>
      <w:r w:rsidR="00771FC6" w:rsidRPr="00FA714A">
        <w:rPr>
          <w:rFonts w:ascii="Times New Roman" w:hAnsi="Times New Roman"/>
        </w:rPr>
        <w:t xml:space="preserve"> </w:t>
      </w:r>
      <w:r w:rsidR="00062009">
        <w:rPr>
          <w:rFonts w:ascii="Times New Roman" w:hAnsi="Times New Roman"/>
        </w:rPr>
        <w:t xml:space="preserve">/ cel wyjazdu </w:t>
      </w:r>
      <w:r w:rsidR="00771FC6" w:rsidRPr="00FA714A">
        <w:rPr>
          <w:rFonts w:ascii="Times New Roman" w:hAnsi="Times New Roman"/>
        </w:rPr>
        <w:t>(w języku polskim)</w:t>
      </w:r>
      <w:r w:rsidRPr="00FA714A">
        <w:rPr>
          <w:rFonts w:ascii="Times New Roman" w:hAnsi="Times New Roman"/>
        </w:rPr>
        <w:t>:</w:t>
      </w:r>
      <w:r w:rsidR="00771FC6" w:rsidRPr="00FA714A">
        <w:rPr>
          <w:rFonts w:ascii="Times New Roman" w:hAnsi="Times New Roman"/>
        </w:rPr>
        <w:t xml:space="preserve"> </w:t>
      </w:r>
      <w:r w:rsidR="00981B40">
        <w:rPr>
          <w:rFonts w:ascii="Times New Roman" w:hAnsi="Times New Roman"/>
        </w:rPr>
        <w:t>…………</w:t>
      </w:r>
    </w:p>
    <w:p w14:paraId="1BDB9807" w14:textId="77777777" w:rsidR="00E57AFF" w:rsidRDefault="00E57AFF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5263F672" w14:textId="5542885B" w:rsidR="00771FC6" w:rsidRPr="00FA714A" w:rsidRDefault="00771FC6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FA714A">
        <w:rPr>
          <w:rFonts w:ascii="Times New Roman" w:hAnsi="Times New Roman"/>
        </w:rPr>
        <w:t>Tytuł projektu badawczego</w:t>
      </w:r>
      <w:r w:rsidR="00062009">
        <w:rPr>
          <w:rFonts w:ascii="Times New Roman" w:hAnsi="Times New Roman"/>
        </w:rPr>
        <w:t xml:space="preserve"> / cel wyjazdu</w:t>
      </w:r>
      <w:r w:rsidRPr="00FA714A">
        <w:rPr>
          <w:rFonts w:ascii="Times New Roman" w:hAnsi="Times New Roman"/>
        </w:rPr>
        <w:t xml:space="preserve"> (w języku ni</w:t>
      </w:r>
      <w:r w:rsidR="00981B40">
        <w:rPr>
          <w:rFonts w:ascii="Times New Roman" w:hAnsi="Times New Roman"/>
        </w:rPr>
        <w:t>emieckim lub angielskim): …………</w:t>
      </w:r>
    </w:p>
    <w:p w14:paraId="5FF24C34" w14:textId="77777777" w:rsidR="002251BD" w:rsidRPr="00FA714A" w:rsidRDefault="002251BD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0CAA231C" w14:textId="77777777" w:rsidR="00922530" w:rsidRPr="00FA714A" w:rsidRDefault="00922530" w:rsidP="006318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781"/>
      </w:tblGrid>
      <w:tr w:rsidR="00BB73F7" w:rsidRPr="00FA714A" w14:paraId="1D48D741" w14:textId="77777777" w:rsidTr="00A02B33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1A08A" w14:textId="4EC53820" w:rsidR="00BB73F7" w:rsidRPr="00062009" w:rsidRDefault="00062009" w:rsidP="00062009">
            <w:pPr>
              <w:pStyle w:val="Listenabsatz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4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BB73F7" w:rsidRPr="00FA714A">
              <w:rPr>
                <w:rFonts w:ascii="Times New Roman" w:hAnsi="Times New Roman"/>
              </w:rPr>
              <w:t xml:space="preserve">el </w:t>
            </w:r>
            <w:r>
              <w:rPr>
                <w:rFonts w:ascii="Times New Roman" w:hAnsi="Times New Roman"/>
              </w:rPr>
              <w:t xml:space="preserve">wyjazdu do </w:t>
            </w:r>
            <w:r w:rsidR="00BB73F7" w:rsidRPr="00062009">
              <w:rPr>
                <w:rFonts w:ascii="Times New Roman" w:hAnsi="Times New Roman"/>
              </w:rPr>
              <w:t>Würzburg</w:t>
            </w:r>
            <w:r>
              <w:rPr>
                <w:rFonts w:ascii="Times New Roman" w:hAnsi="Times New Roman"/>
              </w:rPr>
              <w:t>a</w:t>
            </w:r>
            <w:r w:rsidR="00BB73F7" w:rsidRPr="00062009">
              <w:rPr>
                <w:rFonts w:ascii="Times New Roman" w:hAnsi="Times New Roman"/>
              </w:rPr>
              <w:t xml:space="preserve"> </w:t>
            </w:r>
            <w:r w:rsidR="00D2692D" w:rsidRPr="00062009">
              <w:rPr>
                <w:rFonts w:ascii="Times New Roman" w:hAnsi="Times New Roman"/>
              </w:rPr>
              <w:t>(w j</w:t>
            </w:r>
            <w:r>
              <w:rPr>
                <w:rFonts w:ascii="Times New Roman" w:hAnsi="Times New Roman"/>
              </w:rPr>
              <w:t>ę</w:t>
            </w:r>
            <w:r w:rsidR="00D2692D" w:rsidRPr="00062009">
              <w:rPr>
                <w:rFonts w:ascii="Times New Roman" w:hAnsi="Times New Roman"/>
              </w:rPr>
              <w:t>zyku polskim)</w:t>
            </w:r>
          </w:p>
        </w:tc>
      </w:tr>
      <w:tr w:rsidR="00BB73F7" w:rsidRPr="00FA714A" w14:paraId="1FFB50BB" w14:textId="77777777" w:rsidTr="00A02B33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9BAD" w14:textId="0F9BDC27" w:rsidR="00BB73F7" w:rsidRPr="00FA714A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FA714A">
              <w:rPr>
                <w:rFonts w:ascii="Times New Roman" w:hAnsi="Times New Roman"/>
                <w:sz w:val="16"/>
                <w:szCs w:val="16"/>
              </w:rPr>
              <w:t xml:space="preserve">Opis nie powinien być </w:t>
            </w:r>
            <w:r w:rsidR="00062009" w:rsidRPr="00FA714A">
              <w:rPr>
                <w:rFonts w:ascii="Times New Roman" w:hAnsi="Times New Roman"/>
                <w:sz w:val="16"/>
                <w:szCs w:val="16"/>
              </w:rPr>
              <w:t>obszerniejszy</w:t>
            </w:r>
            <w:r w:rsidR="0006200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Pr="00FA714A">
              <w:rPr>
                <w:rFonts w:ascii="Times New Roman" w:hAnsi="Times New Roman"/>
                <w:sz w:val="16"/>
                <w:szCs w:val="16"/>
              </w:rPr>
              <w:t>niż jedna strona</w:t>
            </w:r>
          </w:p>
          <w:p w14:paraId="773F0520" w14:textId="77777777" w:rsidR="00BB73F7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47B48F31" w14:textId="77777777" w:rsidR="00BB73F7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74E61A4C" w14:textId="77777777" w:rsidR="00BB73F7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3A8BCB19" w14:textId="77777777" w:rsidR="00BB73F7" w:rsidRPr="00FA714A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922530" w:rsidRPr="00FA714A" w14:paraId="5CC21BAA" w14:textId="77777777" w:rsidTr="0006327E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D6D3" w14:textId="0E18F4B1" w:rsidR="00922530" w:rsidRPr="00FA714A" w:rsidRDefault="00062009" w:rsidP="00C07E29">
            <w:pPr>
              <w:pStyle w:val="Akapitzlist1"/>
              <w:numPr>
                <w:ilvl w:val="0"/>
                <w:numId w:val="6"/>
              </w:numPr>
              <w:spacing w:after="0" w:line="240" w:lineRule="auto"/>
              <w:ind w:left="460"/>
              <w:contextualSpacing w:val="0"/>
              <w:rPr>
                <w:rFonts w:ascii="Times New Roman" w:hAnsi="Times New Roman"/>
              </w:rPr>
            </w:pPr>
            <w:r w:rsidRPr="00062009">
              <w:rPr>
                <w:rFonts w:ascii="Times New Roman" w:hAnsi="Times New Roman"/>
              </w:rPr>
              <w:t>Przebieg kariery naukowej (w języku polskim): maksymalnie 1 strona (w punktach)</w:t>
            </w:r>
          </w:p>
        </w:tc>
      </w:tr>
      <w:tr w:rsidR="00922530" w:rsidRPr="00FA714A" w14:paraId="7C0ED708" w14:textId="77777777" w:rsidTr="0006327E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C3FBF" w14:textId="77777777" w:rsidR="00922530" w:rsidRDefault="00922530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741646F1" w14:textId="77777777" w:rsidR="00BB73F7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15AC9379" w14:textId="77777777" w:rsidR="00BB73F7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18A24F9E" w14:textId="77777777" w:rsidR="00BB73F7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25D51EE4" w14:textId="77777777" w:rsidR="00BB73F7" w:rsidRPr="00FA714A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922530" w:rsidRPr="00FA714A" w14:paraId="514FACC8" w14:textId="77777777" w:rsidTr="0006327E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C55AD" w14:textId="601BBDE3" w:rsidR="00922530" w:rsidRPr="00FA714A" w:rsidRDefault="00062009" w:rsidP="00C07E29">
            <w:pPr>
              <w:pStyle w:val="Akapitzlist1"/>
              <w:numPr>
                <w:ilvl w:val="0"/>
                <w:numId w:val="6"/>
              </w:numPr>
              <w:spacing w:after="0" w:line="240" w:lineRule="auto"/>
              <w:ind w:left="460"/>
              <w:contextualSpacing w:val="0"/>
              <w:rPr>
                <w:rFonts w:ascii="Times New Roman" w:hAnsi="Times New Roman"/>
              </w:rPr>
            </w:pPr>
            <w:r w:rsidRPr="00062009">
              <w:rPr>
                <w:rFonts w:ascii="Times New Roman" w:hAnsi="Times New Roman"/>
              </w:rPr>
              <w:t>Lista 15 najważniejszych publikacji z ostatnich 10 lat</w:t>
            </w:r>
          </w:p>
        </w:tc>
      </w:tr>
      <w:tr w:rsidR="00922530" w:rsidRPr="00FA714A" w14:paraId="19030523" w14:textId="77777777" w:rsidTr="0006327E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046A0" w14:textId="77777777" w:rsidR="00922530" w:rsidRDefault="00922530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7E124FE6" w14:textId="77777777" w:rsidR="00BB73F7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1F901A5A" w14:textId="77777777" w:rsidR="00BB73F7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764FA278" w14:textId="77777777" w:rsidR="00BB73F7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6818C323" w14:textId="77777777" w:rsidR="00BB73F7" w:rsidRPr="00FA714A" w:rsidRDefault="00BB73F7" w:rsidP="00BB73F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</w:tbl>
    <w:p w14:paraId="23E8C704" w14:textId="77777777" w:rsidR="00C07E29" w:rsidRDefault="00C07E29" w:rsidP="00C07E2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342799E1" w14:textId="42B6BB1A" w:rsidR="00922530" w:rsidRPr="00C07E29" w:rsidRDefault="00C07E29" w:rsidP="00C07E2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F7093">
        <w:rPr>
          <w:rFonts w:ascii="Times New Roman" w:hAnsi="Times New Roman"/>
        </w:rPr>
        <w:t xml:space="preserve">Uwaga: </w:t>
      </w:r>
      <w:r w:rsidR="00062009">
        <w:rPr>
          <w:rFonts w:ascii="Times New Roman" w:hAnsi="Times New Roman"/>
        </w:rPr>
        <w:t>Niniejszy formularz (zał. nr 1)</w:t>
      </w:r>
      <w:r w:rsidR="00062009" w:rsidRPr="0028316F">
        <w:rPr>
          <w:rFonts w:ascii="Times New Roman" w:hAnsi="Times New Roman"/>
        </w:rPr>
        <w:t xml:space="preserve"> </w:t>
      </w:r>
      <w:r w:rsidRPr="000F7093">
        <w:rPr>
          <w:rFonts w:ascii="Times New Roman" w:hAnsi="Times New Roman"/>
        </w:rPr>
        <w:t>uprzejmie prosimy przesyłać wyłącznie</w:t>
      </w:r>
      <w:r>
        <w:rPr>
          <w:rFonts w:ascii="Times New Roman" w:hAnsi="Times New Roman"/>
        </w:rPr>
        <w:t xml:space="preserve"> w formie elektronicznej </w:t>
      </w:r>
      <w:proofErr w:type="spellStart"/>
      <w:r w:rsidR="00062009">
        <w:rPr>
          <w:rFonts w:ascii="Times New Roman" w:hAnsi="Times New Roman"/>
        </w:rPr>
        <w:t>word</w:t>
      </w:r>
      <w:proofErr w:type="spellEnd"/>
      <w:r w:rsidR="0006200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(</w:t>
      </w:r>
      <w:r w:rsidR="00062009">
        <w:rPr>
          <w:rFonts w:ascii="Times New Roman" w:hAnsi="Times New Roman"/>
        </w:rPr>
        <w:t>.</w:t>
      </w:r>
      <w:proofErr w:type="spellStart"/>
      <w:r w:rsidR="00062009">
        <w:rPr>
          <w:rFonts w:ascii="Times New Roman" w:hAnsi="Times New Roman"/>
        </w:rPr>
        <w:t>docx</w:t>
      </w:r>
      <w:proofErr w:type="spellEnd"/>
      <w:r w:rsidR="00062009">
        <w:rPr>
          <w:rFonts w:ascii="Times New Roman" w:hAnsi="Times New Roman"/>
        </w:rPr>
        <w:t xml:space="preserve"> lub .rtf</w:t>
      </w:r>
      <w:r>
        <w:rPr>
          <w:rFonts w:ascii="Times New Roman" w:hAnsi="Times New Roman"/>
        </w:rPr>
        <w:t xml:space="preserve">) na adres mailowy: </w:t>
      </w:r>
      <w:r w:rsidRPr="000F7093">
        <w:rPr>
          <w:rFonts w:ascii="Times New Roman" w:hAnsi="Times New Roman"/>
        </w:rPr>
        <w:t>r.skowronska@uni-wuerzburg.de</w:t>
      </w:r>
    </w:p>
    <w:sectPr w:rsidR="00922530" w:rsidRPr="00C07E29" w:rsidSect="00981A47">
      <w:headerReference w:type="default" r:id="rId7"/>
      <w:pgSz w:w="11906" w:h="16838"/>
      <w:pgMar w:top="140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ADE442" w14:textId="77777777" w:rsidR="001C732F" w:rsidRDefault="001C732F">
      <w:pPr>
        <w:spacing w:after="0" w:line="240" w:lineRule="auto"/>
      </w:pPr>
      <w:r>
        <w:separator/>
      </w:r>
    </w:p>
  </w:endnote>
  <w:endnote w:type="continuationSeparator" w:id="0">
    <w:p w14:paraId="05450887" w14:textId="77777777" w:rsidR="001C732F" w:rsidRDefault="001C7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936FDF" w14:textId="77777777" w:rsidR="001C732F" w:rsidRDefault="001C732F">
      <w:pPr>
        <w:spacing w:after="0" w:line="240" w:lineRule="auto"/>
      </w:pPr>
      <w:r>
        <w:separator/>
      </w:r>
    </w:p>
  </w:footnote>
  <w:footnote w:type="continuationSeparator" w:id="0">
    <w:p w14:paraId="234622E1" w14:textId="77777777" w:rsidR="001C732F" w:rsidRDefault="001C7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A658F8" w14:textId="4C390F98" w:rsidR="00077CF2" w:rsidRPr="004C72DC" w:rsidRDefault="00077CF2" w:rsidP="00077CF2">
    <w:pPr>
      <w:autoSpaceDE w:val="0"/>
      <w:autoSpaceDN w:val="0"/>
      <w:adjustRightInd w:val="0"/>
      <w:spacing w:after="0" w:line="240" w:lineRule="auto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F520C"/>
    <w:multiLevelType w:val="hybridMultilevel"/>
    <w:tmpl w:val="BA003A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C1477"/>
    <w:multiLevelType w:val="hybridMultilevel"/>
    <w:tmpl w:val="120230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0E2123"/>
    <w:multiLevelType w:val="hybridMultilevel"/>
    <w:tmpl w:val="6B3A026A"/>
    <w:lvl w:ilvl="0" w:tplc="FB8833CC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5F31FD8"/>
    <w:multiLevelType w:val="hybridMultilevel"/>
    <w:tmpl w:val="A40268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173D21"/>
    <w:multiLevelType w:val="hybridMultilevel"/>
    <w:tmpl w:val="532418C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F353BBE"/>
    <w:multiLevelType w:val="hybridMultilevel"/>
    <w:tmpl w:val="191E14A6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MytDAwMzU2NDJW0lEKTi0uzszPAykwrAUAztoK4ywAAAA="/>
  </w:docVars>
  <w:rsids>
    <w:rsidRoot w:val="00922530"/>
    <w:rsid w:val="00006FCF"/>
    <w:rsid w:val="000400DE"/>
    <w:rsid w:val="00062009"/>
    <w:rsid w:val="0006327E"/>
    <w:rsid w:val="00075967"/>
    <w:rsid w:val="00077CF2"/>
    <w:rsid w:val="000B290A"/>
    <w:rsid w:val="000F7093"/>
    <w:rsid w:val="001672DC"/>
    <w:rsid w:val="001C5131"/>
    <w:rsid w:val="001C732F"/>
    <w:rsid w:val="00220CC3"/>
    <w:rsid w:val="002251BD"/>
    <w:rsid w:val="002B6B17"/>
    <w:rsid w:val="00340497"/>
    <w:rsid w:val="004237FE"/>
    <w:rsid w:val="00434293"/>
    <w:rsid w:val="00444594"/>
    <w:rsid w:val="004D7C14"/>
    <w:rsid w:val="00512253"/>
    <w:rsid w:val="00553984"/>
    <w:rsid w:val="005D002B"/>
    <w:rsid w:val="005E3392"/>
    <w:rsid w:val="006318F4"/>
    <w:rsid w:val="00751939"/>
    <w:rsid w:val="00771FC6"/>
    <w:rsid w:val="0078160B"/>
    <w:rsid w:val="007916EC"/>
    <w:rsid w:val="00796DDB"/>
    <w:rsid w:val="007F47C8"/>
    <w:rsid w:val="00922530"/>
    <w:rsid w:val="00981A47"/>
    <w:rsid w:val="00981B40"/>
    <w:rsid w:val="009A2551"/>
    <w:rsid w:val="009A7991"/>
    <w:rsid w:val="00A02B33"/>
    <w:rsid w:val="00A24330"/>
    <w:rsid w:val="00B0344B"/>
    <w:rsid w:val="00B07E83"/>
    <w:rsid w:val="00B2573B"/>
    <w:rsid w:val="00B31AF2"/>
    <w:rsid w:val="00BB73F7"/>
    <w:rsid w:val="00C07E29"/>
    <w:rsid w:val="00C63D10"/>
    <w:rsid w:val="00C876BF"/>
    <w:rsid w:val="00CE055E"/>
    <w:rsid w:val="00D2692D"/>
    <w:rsid w:val="00D272A4"/>
    <w:rsid w:val="00D85426"/>
    <w:rsid w:val="00DE01EC"/>
    <w:rsid w:val="00E57AFF"/>
    <w:rsid w:val="00FA714A"/>
    <w:rsid w:val="00FA747F"/>
    <w:rsid w:val="00FB1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39F69C"/>
  <w15:chartTrackingRefBased/>
  <w15:docId w15:val="{7CF751A3-92BB-47AE-AC19-444DDCC7A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22530"/>
    <w:pPr>
      <w:spacing w:after="200" w:line="276" w:lineRule="auto"/>
    </w:pPr>
    <w:rPr>
      <w:sz w:val="22"/>
      <w:szCs w:val="22"/>
      <w:lang w:val="pl-PL" w:eastAsia="en-US"/>
    </w:rPr>
  </w:style>
  <w:style w:type="paragraph" w:styleId="berschrift2">
    <w:name w:val="heading 2"/>
    <w:basedOn w:val="Standard"/>
    <w:link w:val="berschrift2Zchn"/>
    <w:qFormat/>
    <w:rsid w:val="0092253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link w:val="berschrift2"/>
    <w:rsid w:val="00922530"/>
    <w:rPr>
      <w:rFonts w:ascii="Calibri" w:eastAsia="Times New Roman" w:hAnsi="Calibri" w:cs="Times New Roman"/>
      <w:b/>
      <w:bCs/>
      <w:sz w:val="36"/>
      <w:szCs w:val="36"/>
      <w:lang w:val="pl-PL"/>
    </w:rPr>
  </w:style>
  <w:style w:type="paragraph" w:styleId="Listenabsatz">
    <w:name w:val="List Paragraph"/>
    <w:basedOn w:val="Standard"/>
    <w:uiPriority w:val="34"/>
    <w:qFormat/>
    <w:rsid w:val="00922530"/>
    <w:pPr>
      <w:ind w:left="720"/>
      <w:contextualSpacing/>
    </w:pPr>
  </w:style>
  <w:style w:type="paragraph" w:customStyle="1" w:styleId="Akapitzlist1">
    <w:name w:val="Akapit z listą1"/>
    <w:basedOn w:val="Standard"/>
    <w:rsid w:val="00922530"/>
    <w:pPr>
      <w:ind w:left="720"/>
      <w:contextualSpacing/>
    </w:pPr>
    <w:rPr>
      <w:rFonts w:eastAsia="Times New Roman"/>
    </w:rPr>
  </w:style>
  <w:style w:type="character" w:styleId="Hyperlink">
    <w:name w:val="Hyperlink"/>
    <w:uiPriority w:val="99"/>
    <w:unhideWhenUsed/>
    <w:rsid w:val="00922530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rsid w:val="009225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rial Unicode MS" w:eastAsia="Arial Unicode MS" w:hAnsi="Arial Unicode MS" w:cs="Arial Unicode MS"/>
      <w:sz w:val="20"/>
      <w:szCs w:val="20"/>
      <w:lang w:eastAsia="pl-PL"/>
    </w:rPr>
  </w:style>
  <w:style w:type="character" w:customStyle="1" w:styleId="HTMLVorformatiertZchn">
    <w:name w:val="HTML Vorformatiert Zchn"/>
    <w:link w:val="HTMLVorformatiert"/>
    <w:rsid w:val="00922530"/>
    <w:rPr>
      <w:rFonts w:ascii="Arial Unicode MS" w:eastAsia="Arial Unicode MS" w:hAnsi="Arial Unicode MS" w:cs="Arial Unicode MS"/>
      <w:sz w:val="20"/>
      <w:szCs w:val="20"/>
      <w:lang w:val="pl-PL" w:eastAsia="pl-PL"/>
    </w:rPr>
  </w:style>
  <w:style w:type="table" w:styleId="Tabellenraster">
    <w:name w:val="Table Grid"/>
    <w:basedOn w:val="NormaleTabelle"/>
    <w:uiPriority w:val="59"/>
    <w:rsid w:val="00922530"/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225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922530"/>
    <w:rPr>
      <w:rFonts w:ascii="Tahoma" w:hAnsi="Tahoma" w:cs="Tahoma"/>
      <w:sz w:val="16"/>
      <w:szCs w:val="16"/>
      <w:lang w:val="pl-PL"/>
    </w:rPr>
  </w:style>
  <w:style w:type="paragraph" w:styleId="Kopfzeile">
    <w:name w:val="header"/>
    <w:basedOn w:val="Standard"/>
    <w:link w:val="KopfzeileZchn"/>
    <w:uiPriority w:val="99"/>
    <w:unhideWhenUsed/>
    <w:rsid w:val="00FB1E27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FB1E27"/>
    <w:rPr>
      <w:sz w:val="22"/>
      <w:szCs w:val="22"/>
      <w:lang w:val="pl-PL" w:eastAsia="en-US"/>
    </w:rPr>
  </w:style>
  <w:style w:type="paragraph" w:styleId="Fuzeile">
    <w:name w:val="footer"/>
    <w:basedOn w:val="Standard"/>
    <w:link w:val="FuzeileZchn"/>
    <w:uiPriority w:val="99"/>
    <w:unhideWhenUsed/>
    <w:rsid w:val="00FB1E27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FB1E27"/>
    <w:rPr>
      <w:sz w:val="22"/>
      <w:szCs w:val="22"/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953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nterfranken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</dc:creator>
  <cp:keywords/>
  <dc:description/>
  <cp:lastModifiedBy>Skowronska</cp:lastModifiedBy>
  <cp:revision>3</cp:revision>
  <dcterms:created xsi:type="dcterms:W3CDTF">2021-02-04T17:36:00Z</dcterms:created>
  <dcterms:modified xsi:type="dcterms:W3CDTF">2021-03-10T10:57:00Z</dcterms:modified>
</cp:coreProperties>
</file>